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56C2FF48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6226B4">
        <w:t>4</w:t>
      </w:r>
      <w:r w:rsidR="006226B4" w:rsidRPr="006226B4">
        <w:rPr>
          <w:vertAlign w:val="superscript"/>
        </w:rPr>
        <w:t>th</w:t>
      </w:r>
      <w:r w:rsidR="006226B4">
        <w:t xml:space="preserve"> 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226B4" w:rsidRPr="002B51BF" w14:paraId="69D3477D" w14:textId="77777777" w:rsidTr="006161BE">
        <w:tc>
          <w:tcPr>
            <w:tcW w:w="1384" w:type="dxa"/>
            <w:vAlign w:val="center"/>
          </w:tcPr>
          <w:p w14:paraId="378A501E" w14:textId="77777777" w:rsidR="006226B4" w:rsidRPr="002B51BF" w:rsidRDefault="006226B4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0305900" w14:textId="77777777" w:rsidR="006226B4" w:rsidRPr="002B51BF" w:rsidRDefault="006226B4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6226B4" w:rsidRPr="002B51BF" w14:paraId="64D23244" w14:textId="77777777" w:rsidTr="006161BE">
        <w:tc>
          <w:tcPr>
            <w:tcW w:w="1384" w:type="dxa"/>
            <w:vAlign w:val="center"/>
          </w:tcPr>
          <w:p w14:paraId="696A753A" w14:textId="77777777" w:rsidR="006226B4" w:rsidRPr="002B51BF" w:rsidRDefault="006226B4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342024B6" w14:textId="77777777" w:rsidR="006226B4" w:rsidRPr="00664E1A" w:rsidRDefault="006226B4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502D3082" w14:textId="77777777" w:rsidR="006226B4" w:rsidRDefault="006226B4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70AAD59F" w14:textId="77777777" w:rsidR="006226B4" w:rsidRPr="002B51BF" w:rsidRDefault="006226B4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53CF4E65" w14:textId="77777777" w:rsidR="00BD0256" w:rsidRPr="00333565" w:rsidRDefault="00BD0256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0FA54E81" w14:textId="3C7F71A7" w:rsidR="00BD0256" w:rsidRDefault="00333565" w:rsidP="00BD0256">
      <w:pPr>
        <w:pStyle w:val="a3"/>
      </w:pPr>
      <w:r w:rsidRPr="00BD0256">
        <w:t xml:space="preserve">The </w:t>
      </w:r>
      <w:r w:rsidR="0025559B">
        <w:t>second</w:t>
      </w:r>
      <w:r w:rsidRPr="00BD0256">
        <w:t xml:space="preserve"> group meeting in Sprint </w:t>
      </w:r>
      <w:r w:rsidR="0025559B">
        <w:t>5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25559B">
        <w:t>3:00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25559B">
        <w:t>4:2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25559B" w:rsidRPr="0025559B">
        <w:t>4th May 2022</w:t>
      </w:r>
      <w:r w:rsidR="0025559B">
        <w:t>.</w:t>
      </w:r>
    </w:p>
    <w:p w14:paraId="0037F574" w14:textId="77777777" w:rsidR="0025559B" w:rsidRDefault="0025559B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70BC3C3D" w14:textId="7368E11E" w:rsidR="0095090A" w:rsidRDefault="00B01A8E" w:rsidP="003D3EA5">
      <w:pPr>
        <w:pStyle w:val="a3"/>
        <w:numPr>
          <w:ilvl w:val="0"/>
          <w:numId w:val="12"/>
        </w:numPr>
      </w:pPr>
      <w:r>
        <w:t>Since information on course detail page is duplicated, we decided to not create the course detail page.</w:t>
      </w:r>
    </w:p>
    <w:p w14:paraId="199132E3" w14:textId="684BC20F" w:rsidR="003D3EA5" w:rsidRDefault="003D3EA5" w:rsidP="003D3EA5">
      <w:pPr>
        <w:pStyle w:val="a3"/>
        <w:numPr>
          <w:ilvl w:val="0"/>
          <w:numId w:val="12"/>
        </w:numPr>
      </w:pPr>
      <w:r>
        <w:t>We need a switch function to statically switch degree overview page to course overview page.</w:t>
      </w:r>
    </w:p>
    <w:p w14:paraId="3D60B7B4" w14:textId="3607EA6E" w:rsidR="003D3EA5" w:rsidRDefault="003D3EA5" w:rsidP="003D3EA5">
      <w:pPr>
        <w:pStyle w:val="a3"/>
        <w:numPr>
          <w:ilvl w:val="0"/>
          <w:numId w:val="12"/>
        </w:numPr>
      </w:pPr>
      <w:r>
        <w:t>We also need to find a way to query database multiple times and gather all the query result.</w:t>
      </w:r>
    </w:p>
    <w:p w14:paraId="68B9503B" w14:textId="6309316A" w:rsidR="003D3EA5" w:rsidRDefault="003D3EA5" w:rsidP="003D3EA5">
      <w:pPr>
        <w:pStyle w:val="a3"/>
        <w:numPr>
          <w:ilvl w:val="0"/>
          <w:numId w:val="12"/>
        </w:numPr>
      </w:pPr>
      <w:proofErr w:type="spellStart"/>
      <w:r>
        <w:t>Github</w:t>
      </w:r>
      <w:proofErr w:type="spellEnd"/>
      <w:r>
        <w:t xml:space="preserve"> files are in a mess, we need to organize files for project management assignment.</w:t>
      </w: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proofErr w:type="gramStart"/>
      <w:r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B01A8E" w14:paraId="0076E1E3" w14:textId="77777777" w:rsidTr="00B01A8E">
        <w:trPr>
          <w:trHeight w:val="720"/>
        </w:trPr>
        <w:tc>
          <w:tcPr>
            <w:tcW w:w="3318" w:type="dxa"/>
          </w:tcPr>
          <w:p w14:paraId="23D66243" w14:textId="0EBA9E96" w:rsidR="00B01A8E" w:rsidRDefault="00B01A8E" w:rsidP="00B01A8E">
            <w:pPr>
              <w:pStyle w:val="a3"/>
            </w:pPr>
            <w:r w:rsidRPr="00D61DC4">
              <w:rPr>
                <w:sz w:val="24"/>
                <w:szCs w:val="24"/>
              </w:rPr>
              <w:t>Fulfil course switch button to show all courses in home page</w:t>
            </w:r>
          </w:p>
        </w:tc>
        <w:tc>
          <w:tcPr>
            <w:tcW w:w="3319" w:type="dxa"/>
          </w:tcPr>
          <w:p w14:paraId="72846227" w14:textId="28629864" w:rsidR="00B01A8E" w:rsidRDefault="00B01A8E" w:rsidP="00B01A8E">
            <w:pPr>
              <w:pStyle w:val="a3"/>
            </w:pPr>
            <w:proofErr w:type="spellStart"/>
            <w:r w:rsidRPr="00D11855"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3319" w:type="dxa"/>
          </w:tcPr>
          <w:p w14:paraId="5BB66CC0" w14:textId="4D8613CC" w:rsidR="00B01A8E" w:rsidRDefault="00B01A8E" w:rsidP="00B01A8E">
            <w:pPr>
              <w:pStyle w:val="a3"/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3D3EA5">
              <w:rPr>
                <w:sz w:val="24"/>
                <w:szCs w:val="24"/>
              </w:rPr>
              <w:t>8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</w:t>
            </w:r>
          </w:p>
        </w:tc>
      </w:tr>
      <w:tr w:rsidR="00B01A8E" w14:paraId="689B8D00" w14:textId="77777777" w:rsidTr="009A5D8B">
        <w:tc>
          <w:tcPr>
            <w:tcW w:w="3318" w:type="dxa"/>
          </w:tcPr>
          <w:p w14:paraId="6BC476A9" w14:textId="1AE3E4FC" w:rsidR="00B01A8E" w:rsidRPr="00B01A8E" w:rsidRDefault="00B01A8E" w:rsidP="00B01A8E">
            <w:pPr>
              <w:pStyle w:val="a3"/>
              <w:rPr>
                <w:b/>
                <w:bCs/>
              </w:rPr>
            </w:pPr>
            <w:r>
              <w:rPr>
                <w:sz w:val="24"/>
                <w:szCs w:val="24"/>
              </w:rPr>
              <w:t>Design</w:t>
            </w:r>
            <w:r w:rsidRPr="00D61DC4">
              <w:rPr>
                <w:sz w:val="24"/>
                <w:szCs w:val="24"/>
              </w:rPr>
              <w:t xml:space="preserve"> search website and homepage</w:t>
            </w:r>
            <w:r>
              <w:rPr>
                <w:sz w:val="24"/>
                <w:szCs w:val="24"/>
              </w:rPr>
              <w:t xml:space="preserve"> &gt; </w:t>
            </w:r>
            <w:r w:rsidRPr="00D61DC4">
              <w:rPr>
                <w:sz w:val="24"/>
                <w:szCs w:val="24"/>
              </w:rPr>
              <w:t>course</w:t>
            </w:r>
            <w:r>
              <w:rPr>
                <w:sz w:val="24"/>
                <w:szCs w:val="24"/>
              </w:rPr>
              <w:t xml:space="preserve"> overview </w:t>
            </w:r>
            <w:r w:rsidRPr="00D61DC4">
              <w:rPr>
                <w:sz w:val="24"/>
                <w:szCs w:val="24"/>
              </w:rPr>
              <w:t>design</w:t>
            </w:r>
          </w:p>
        </w:tc>
        <w:tc>
          <w:tcPr>
            <w:tcW w:w="3319" w:type="dxa"/>
          </w:tcPr>
          <w:p w14:paraId="6B09303F" w14:textId="33D45F2E" w:rsidR="00B01A8E" w:rsidRPr="00B01A8E" w:rsidRDefault="00B01A8E" w:rsidP="00B01A8E">
            <w:pPr>
              <w:pStyle w:val="a3"/>
              <w:rPr>
                <w:b/>
                <w:bCs/>
              </w:rPr>
            </w:pPr>
            <w:proofErr w:type="spellStart"/>
            <w:r w:rsidRPr="00D11855">
              <w:rPr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>ingyu</w:t>
            </w:r>
            <w:proofErr w:type="spellEnd"/>
          </w:p>
        </w:tc>
        <w:tc>
          <w:tcPr>
            <w:tcW w:w="3319" w:type="dxa"/>
          </w:tcPr>
          <w:p w14:paraId="5A8CDA32" w14:textId="750DAFF6" w:rsidR="00B01A8E" w:rsidRPr="00B01A8E" w:rsidRDefault="00B01A8E" w:rsidP="00B01A8E">
            <w:pPr>
              <w:pStyle w:val="a3"/>
              <w:rPr>
                <w:b/>
                <w:bCs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3D3EA5">
              <w:rPr>
                <w:sz w:val="24"/>
                <w:szCs w:val="24"/>
              </w:rPr>
              <w:t>8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</w:t>
            </w:r>
          </w:p>
        </w:tc>
      </w:tr>
      <w:tr w:rsidR="00785EFF" w14:paraId="7F11EFF0" w14:textId="77777777" w:rsidTr="009A5D8B">
        <w:tc>
          <w:tcPr>
            <w:tcW w:w="3318" w:type="dxa"/>
          </w:tcPr>
          <w:p w14:paraId="07C3E52F" w14:textId="2A672FF5" w:rsidR="00785EFF" w:rsidRPr="00B01A8E" w:rsidRDefault="00B01A8E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 ajax to implement</w:t>
            </w:r>
            <w:r w:rsidR="003D3EA5">
              <w:rPr>
                <w:sz w:val="24"/>
                <w:szCs w:val="24"/>
              </w:rPr>
              <w:t xml:space="preserve"> static</w:t>
            </w:r>
            <w:r>
              <w:rPr>
                <w:sz w:val="24"/>
                <w:szCs w:val="24"/>
              </w:rPr>
              <w:t xml:space="preserve"> page </w:t>
            </w:r>
            <w:r w:rsidR="003D3EA5">
              <w:rPr>
                <w:sz w:val="24"/>
                <w:szCs w:val="24"/>
              </w:rPr>
              <w:t>switching</w:t>
            </w:r>
          </w:p>
        </w:tc>
        <w:tc>
          <w:tcPr>
            <w:tcW w:w="3319" w:type="dxa"/>
          </w:tcPr>
          <w:p w14:paraId="013BF0AE" w14:textId="5458F2D6" w:rsidR="00785EFF" w:rsidRPr="00B01A8E" w:rsidRDefault="003D3EA5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3319" w:type="dxa"/>
          </w:tcPr>
          <w:p w14:paraId="738CE3F4" w14:textId="4E5B1B9B" w:rsidR="00785EFF" w:rsidRPr="00B01A8E" w:rsidRDefault="003D3EA5" w:rsidP="00785EFF">
            <w:pPr>
              <w:pStyle w:val="a3"/>
              <w:rPr>
                <w:sz w:val="24"/>
                <w:szCs w:val="24"/>
              </w:rPr>
            </w:pPr>
            <w:r w:rsidRPr="003D3EA5">
              <w:rPr>
                <w:sz w:val="24"/>
                <w:szCs w:val="24"/>
              </w:rPr>
              <w:t xml:space="preserve">By 1:00 pm, </w:t>
            </w:r>
            <w:r w:rsidR="00005222">
              <w:rPr>
                <w:sz w:val="24"/>
                <w:szCs w:val="24"/>
              </w:rPr>
              <w:t>6</w:t>
            </w:r>
            <w:r w:rsidRPr="003D3EA5">
              <w:rPr>
                <w:sz w:val="24"/>
                <w:szCs w:val="24"/>
              </w:rPr>
              <w:t>th May</w:t>
            </w:r>
          </w:p>
        </w:tc>
      </w:tr>
      <w:tr w:rsidR="00785EFF" w14:paraId="29A6164E" w14:textId="77777777" w:rsidTr="009A5D8B">
        <w:tc>
          <w:tcPr>
            <w:tcW w:w="3318" w:type="dxa"/>
          </w:tcPr>
          <w:p w14:paraId="22967265" w14:textId="7F4800DA" w:rsidR="00785EFF" w:rsidRPr="00B01A8E" w:rsidRDefault="003D3EA5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arn how to query database multiple times and store the </w:t>
            </w:r>
            <w:r>
              <w:rPr>
                <w:sz w:val="24"/>
                <w:szCs w:val="24"/>
              </w:rPr>
              <w:lastRenderedPageBreak/>
              <w:t>data for later use</w:t>
            </w:r>
          </w:p>
        </w:tc>
        <w:tc>
          <w:tcPr>
            <w:tcW w:w="3319" w:type="dxa"/>
          </w:tcPr>
          <w:p w14:paraId="00AF52E7" w14:textId="1C9C1E6B" w:rsidR="00785EFF" w:rsidRPr="00B01A8E" w:rsidRDefault="003D3EA5" w:rsidP="00785EFF">
            <w:pPr>
              <w:pStyle w:val="a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Yuhao</w:t>
            </w:r>
            <w:proofErr w:type="spellEnd"/>
          </w:p>
        </w:tc>
        <w:tc>
          <w:tcPr>
            <w:tcW w:w="3319" w:type="dxa"/>
          </w:tcPr>
          <w:p w14:paraId="610C22F6" w14:textId="421DFDA3" w:rsidR="00785EFF" w:rsidRPr="00B01A8E" w:rsidRDefault="003D3EA5" w:rsidP="00785EFF">
            <w:pPr>
              <w:pStyle w:val="a3"/>
              <w:rPr>
                <w:sz w:val="24"/>
                <w:szCs w:val="24"/>
              </w:rPr>
            </w:pPr>
            <w:r w:rsidRPr="003D3EA5">
              <w:rPr>
                <w:sz w:val="24"/>
                <w:szCs w:val="24"/>
              </w:rPr>
              <w:t xml:space="preserve">By 1:00 pm, </w:t>
            </w:r>
            <w:r w:rsidR="00005222">
              <w:rPr>
                <w:sz w:val="24"/>
                <w:szCs w:val="24"/>
              </w:rPr>
              <w:t>6</w:t>
            </w:r>
            <w:r w:rsidRPr="003D3EA5">
              <w:rPr>
                <w:sz w:val="24"/>
                <w:szCs w:val="24"/>
              </w:rPr>
              <w:t>th May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7613F1D8" w:rsidR="00B52361" w:rsidRPr="00B01A8E" w:rsidRDefault="003D3EA5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e </w:t>
            </w:r>
            <w:proofErr w:type="spellStart"/>
            <w:r>
              <w:rPr>
                <w:sz w:val="24"/>
                <w:szCs w:val="24"/>
              </w:rPr>
              <w:t>github</w:t>
            </w:r>
            <w:proofErr w:type="spellEnd"/>
            <w:r>
              <w:rPr>
                <w:sz w:val="24"/>
                <w:szCs w:val="24"/>
              </w:rPr>
              <w:t xml:space="preserve"> files</w:t>
            </w:r>
          </w:p>
        </w:tc>
        <w:tc>
          <w:tcPr>
            <w:tcW w:w="3319" w:type="dxa"/>
          </w:tcPr>
          <w:p w14:paraId="746D516C" w14:textId="24577967" w:rsidR="00B52361" w:rsidRPr="00B01A8E" w:rsidRDefault="00005222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20D99A91" w14:textId="0BBDE70F" w:rsidR="00B52361" w:rsidRPr="00B01A8E" w:rsidRDefault="00005222" w:rsidP="00785EFF">
            <w:pPr>
              <w:pStyle w:val="a3"/>
              <w:rPr>
                <w:sz w:val="24"/>
                <w:szCs w:val="24"/>
              </w:rPr>
            </w:pPr>
            <w:r w:rsidRPr="00005222">
              <w:rPr>
                <w:sz w:val="24"/>
                <w:szCs w:val="24"/>
              </w:rPr>
              <w:t>By 1:00 pm, 6th May</w:t>
            </w:r>
          </w:p>
        </w:tc>
      </w:tr>
    </w:tbl>
    <w:p w14:paraId="6F7EC461" w14:textId="3CDE5CC3" w:rsidR="00385BFE" w:rsidRDefault="00385BFE" w:rsidP="00BD0256">
      <w:pPr>
        <w:pStyle w:val="a3"/>
      </w:pPr>
    </w:p>
    <w:p w14:paraId="399984F9" w14:textId="77777777" w:rsidR="00943A98" w:rsidRDefault="00943A98" w:rsidP="00BD0256">
      <w:pPr>
        <w:pStyle w:val="a3"/>
      </w:pPr>
    </w:p>
    <w:p w14:paraId="51A32A42" w14:textId="763D1DB0" w:rsidR="00FE163F" w:rsidRDefault="00FE163F" w:rsidP="00943A98">
      <w:pPr>
        <w:pStyle w:val="1"/>
      </w:pPr>
      <w:proofErr w:type="gramStart"/>
      <w:r>
        <w:t>4  Next</w:t>
      </w:r>
      <w:proofErr w:type="gramEnd"/>
      <w:r>
        <w:t xml:space="preserve"> Meeting</w:t>
      </w:r>
    </w:p>
    <w:p w14:paraId="50FF084B" w14:textId="7A8C13D4" w:rsidR="00FE163F" w:rsidRPr="00BD0256" w:rsidRDefault="00943A98" w:rsidP="00BD0256">
      <w:pPr>
        <w:pStyle w:val="a3"/>
      </w:pPr>
      <w:r>
        <w:t xml:space="preserve">Next meeting is a group meeting and will be held on Zoom at </w:t>
      </w:r>
      <w:r w:rsidR="00005222">
        <w:t>3</w:t>
      </w:r>
      <w:r>
        <w:t xml:space="preserve">:00 pm, on </w:t>
      </w:r>
      <w:r w:rsidR="00457EAC">
        <w:t>6</w:t>
      </w:r>
      <w:r w:rsidR="00457EAC" w:rsidRPr="00457EAC">
        <w:rPr>
          <w:vertAlign w:val="superscript"/>
        </w:rPr>
        <w:t>th</w:t>
      </w:r>
      <w:r w:rsidR="00457EAC">
        <w:t xml:space="preserve"> May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769E" w14:textId="77777777" w:rsidR="00071C3F" w:rsidRDefault="00071C3F" w:rsidP="00DC7ED1">
      <w:r>
        <w:separator/>
      </w:r>
    </w:p>
  </w:endnote>
  <w:endnote w:type="continuationSeparator" w:id="0">
    <w:p w14:paraId="412882B2" w14:textId="77777777" w:rsidR="00071C3F" w:rsidRDefault="00071C3F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58238" w14:textId="77777777" w:rsidR="00071C3F" w:rsidRDefault="00071C3F" w:rsidP="00DC7ED1">
      <w:r>
        <w:separator/>
      </w:r>
    </w:p>
  </w:footnote>
  <w:footnote w:type="continuationSeparator" w:id="0">
    <w:p w14:paraId="5E9602B6" w14:textId="77777777" w:rsidR="00071C3F" w:rsidRDefault="00071C3F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423AC"/>
    <w:multiLevelType w:val="hybridMultilevel"/>
    <w:tmpl w:val="5A76EA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D092D"/>
    <w:multiLevelType w:val="hybridMultilevel"/>
    <w:tmpl w:val="BE3A6078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6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A49C1"/>
    <w:multiLevelType w:val="hybridMultilevel"/>
    <w:tmpl w:val="74AC4444"/>
    <w:lvl w:ilvl="0" w:tplc="6C8CD4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1A21C4"/>
    <w:multiLevelType w:val="hybridMultilevel"/>
    <w:tmpl w:val="B3E2653E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61257">
    <w:abstractNumId w:val="5"/>
  </w:num>
  <w:num w:numId="2" w16cid:durableId="554658948">
    <w:abstractNumId w:val="1"/>
  </w:num>
  <w:num w:numId="3" w16cid:durableId="647512720">
    <w:abstractNumId w:val="4"/>
  </w:num>
  <w:num w:numId="4" w16cid:durableId="102651097">
    <w:abstractNumId w:val="8"/>
  </w:num>
  <w:num w:numId="5" w16cid:durableId="880558093">
    <w:abstractNumId w:val="0"/>
  </w:num>
  <w:num w:numId="6" w16cid:durableId="1004162127">
    <w:abstractNumId w:val="7"/>
  </w:num>
  <w:num w:numId="7" w16cid:durableId="280040638">
    <w:abstractNumId w:val="10"/>
  </w:num>
  <w:num w:numId="8" w16cid:durableId="1136216311">
    <w:abstractNumId w:val="6"/>
  </w:num>
  <w:num w:numId="9" w16cid:durableId="235286211">
    <w:abstractNumId w:val="9"/>
  </w:num>
  <w:num w:numId="10" w16cid:durableId="1515804485">
    <w:abstractNumId w:val="3"/>
  </w:num>
  <w:num w:numId="11" w16cid:durableId="64180816">
    <w:abstractNumId w:val="2"/>
  </w:num>
  <w:num w:numId="12" w16cid:durableId="6041148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aa1AILLmmEsAAAA"/>
  </w:docVars>
  <w:rsids>
    <w:rsidRoot w:val="00ED12D9"/>
    <w:rsid w:val="00005222"/>
    <w:rsid w:val="00071C3F"/>
    <w:rsid w:val="000D25D1"/>
    <w:rsid w:val="00187BEB"/>
    <w:rsid w:val="001D7434"/>
    <w:rsid w:val="001F68F1"/>
    <w:rsid w:val="0020591D"/>
    <w:rsid w:val="00223BF7"/>
    <w:rsid w:val="00242C4C"/>
    <w:rsid w:val="0025559B"/>
    <w:rsid w:val="002B51BF"/>
    <w:rsid w:val="002F0B3C"/>
    <w:rsid w:val="00333565"/>
    <w:rsid w:val="00385BFE"/>
    <w:rsid w:val="003D3EA5"/>
    <w:rsid w:val="003D79D6"/>
    <w:rsid w:val="00434EA4"/>
    <w:rsid w:val="00457EAC"/>
    <w:rsid w:val="005155F3"/>
    <w:rsid w:val="005A2324"/>
    <w:rsid w:val="006226B4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438B"/>
    <w:rsid w:val="00AF33F7"/>
    <w:rsid w:val="00B01A8E"/>
    <w:rsid w:val="00B52361"/>
    <w:rsid w:val="00B72D85"/>
    <w:rsid w:val="00BD0256"/>
    <w:rsid w:val="00D160BF"/>
    <w:rsid w:val="00D24FA6"/>
    <w:rsid w:val="00D437DF"/>
    <w:rsid w:val="00D46E7A"/>
    <w:rsid w:val="00D565BC"/>
    <w:rsid w:val="00D97C4F"/>
    <w:rsid w:val="00DC7ED1"/>
    <w:rsid w:val="00E047AF"/>
    <w:rsid w:val="00E9281A"/>
    <w:rsid w:val="00E96FEA"/>
    <w:rsid w:val="00ED12D9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2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29</cp:revision>
  <dcterms:created xsi:type="dcterms:W3CDTF">2022-03-12T08:47:00Z</dcterms:created>
  <dcterms:modified xsi:type="dcterms:W3CDTF">2022-05-14T06:14:00Z</dcterms:modified>
</cp:coreProperties>
</file>